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4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Jur River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Jur Riv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6"/>
    <w:bookmarkStart w:id="27" w:name="education"/>
    <w:p>
      <w:pPr>
        <w:pStyle w:val="Heading2"/>
      </w:pPr>
      <w:r>
        <w:t xml:space="preserve">1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379d80-d355-4f08-9559-a9d3114bcec5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379d80-d355-4f08-9559-a9d3114bcec5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7"/>
    <w:bookmarkStart w:id="30" w:name="livelihoods"/>
    <w:p>
      <w:pPr>
        <w:pStyle w:val="Heading2"/>
      </w:pPr>
      <w:r>
        <w:t xml:space="preserve">1.3</w:t>
      </w:r>
      <w:r>
        <w:t xml:space="preserve"> </w:t>
      </w:r>
      <w:r>
        <w:t xml:space="preserve">Livelihoods</w:t>
      </w:r>
    </w:p>
    <w:bookmarkStart w:id="28" w:name="economic-activity-in-last-10-years-q314"/>
    <w:p>
      <w:pPr>
        <w:pStyle w:val="Heading3"/>
      </w:pPr>
      <w:r>
        <w:t xml:space="preserve">1.3.1</w:t>
      </w:r>
      <w:r>
        <w:t xml:space="preserve"> </w:t>
      </w:r>
      <w:r>
        <w:t xml:space="preserve">Economic activity in last 10 years (Q314)</w:t>
      </w:r>
    </w:p>
    <w:bookmarkEnd w:id="28"/>
    <w:bookmarkStart w:id="29" w:name="income-sources-q401-q402"/>
    <w:p>
      <w:pPr>
        <w:pStyle w:val="Heading3"/>
      </w:pPr>
      <w:r>
        <w:t xml:space="preserve">1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aebe8bb-4250-4f56-979b-8e3ebbc9c626" w:name="unnamed-chunk-1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aebe8bb-4250-4f56-979b-8e3ebbc9c626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7020d27-96ab-4816-b8b1-1e1490c1e2e0" w:name="unnamed-chunk-1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7020d27-96ab-4816-b8b1-1e1490c1e2e0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29"/>
    <w:bookmarkEnd w:id="30"/>
    <w:bookmarkStart w:id="31" w:name="food-security"/>
    <w:p>
      <w:pPr>
        <w:pStyle w:val="Heading2"/>
      </w:pPr>
      <w:r>
        <w:t xml:space="preserve">1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4cafb4-079d-4902-ad76-b2d3b7ae6c03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4cafb4-079d-4902-ad76-b2d3b7ae6c0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31"/>
    <w:bookmarkStart w:id="33" w:name="health"/>
    <w:p>
      <w:pPr>
        <w:pStyle w:val="Heading2"/>
      </w:pPr>
      <w:r>
        <w:t xml:space="preserve">1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bce5c1-a648-4013-8900-974ca23daa60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bce5c1-a648-4013-8900-974ca23daa60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2" w:name="purpose-of-visit-with-satisfaction-rates"/>
    <w:p>
      <w:pPr>
        <w:pStyle w:val="Heading3"/>
      </w:pPr>
      <w:r>
        <w:t xml:space="preserve">1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880bd1-e475-4469-aa19-9d357b981148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880bd1-e475-4469-aa19-9d357b981148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2"/>
    <w:bookmarkEnd w:id="33"/>
    <w:bookmarkEnd w:id="34"/>
    <w:bookmarkStart w:id="35" w:name="wau-bahr-el-gazal"/>
    <w:p>
      <w:pPr>
        <w:pStyle w:val="Heading1"/>
      </w:pPr>
      <w:r>
        <w:t xml:space="preserve">2</w:t>
      </w:r>
      <w:r>
        <w:t xml:space="preserve"> </w:t>
      </w:r>
      <w:r>
        <w:t xml:space="preserve">Wau (Bahr el Gazal)</w:t>
      </w:r>
    </w:p>
    <w:bookmarkEnd w:id="35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2T04:47:32Z</dcterms:created>
  <dcterms:modified xsi:type="dcterms:W3CDTF">2022-06-12T04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